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EA2C85" w14:textId="77777777" w:rsidR="000F12A2" w:rsidRDefault="000F12A2" w:rsidP="000F12A2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b/>
          <w:bCs/>
          <w:i/>
          <w:iCs/>
          <w:sz w:val="18"/>
          <w:szCs w:val="18"/>
        </w:rPr>
      </w:pPr>
      <w:r>
        <w:rPr>
          <w:rStyle w:val="normaltextrun"/>
          <w:b/>
          <w:bCs/>
          <w:i/>
          <w:iCs/>
          <w:sz w:val="28"/>
          <w:szCs w:val="28"/>
        </w:rPr>
        <w:t>SIS3P_Assignment1</w:t>
      </w:r>
      <w:r>
        <w:rPr>
          <w:rStyle w:val="eop"/>
          <w:b/>
          <w:bCs/>
          <w:i/>
          <w:iCs/>
          <w:sz w:val="28"/>
          <w:szCs w:val="28"/>
        </w:rPr>
        <w:t> </w:t>
      </w:r>
    </w:p>
    <w:p w14:paraId="53BA9FD0" w14:textId="34C191E0" w:rsidR="000F12A2" w:rsidRDefault="000F12A2" w:rsidP="008B512A">
      <w:pPr>
        <w:pStyle w:val="paragraph"/>
        <w:spacing w:before="0" w:beforeAutospacing="0" w:after="0" w:afterAutospacing="0"/>
        <w:jc w:val="right"/>
        <w:textAlignment w:val="baseline"/>
        <w:rPr>
          <w:rStyle w:val="eop"/>
          <w:lang w:val="lv-LV"/>
        </w:rPr>
      </w:pPr>
      <w:r>
        <w:rPr>
          <w:rFonts w:asciiTheme="minorHAnsi" w:eastAsiaTheme="minorHAnsi" w:hAnsiTheme="minorHAnsi" w:cstheme="minorBidi"/>
          <w:noProof/>
          <w:sz w:val="22"/>
          <w:szCs w:val="22"/>
          <w:lang w:val="en-US" w:eastAsia="en-US"/>
        </w:rPr>
        <w:drawing>
          <wp:inline distT="0" distB="0" distL="0" distR="0" wp14:anchorId="15847787" wp14:editId="5AC42C69">
            <wp:extent cx="5943600" cy="3581400"/>
            <wp:effectExtent l="0" t="0" r="0" b="0"/>
            <wp:docPr id="1" name="Picture 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8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</w:rPr>
        <w:t> </w:t>
      </w:r>
      <w:r w:rsidR="008B512A">
        <w:rPr>
          <w:rStyle w:val="eop"/>
          <w:lang w:val="lv-LV"/>
        </w:rPr>
        <w:t>Ričards Rubenis- Ž</w:t>
      </w:r>
      <w:r w:rsidR="00D04DB6">
        <w:rPr>
          <w:rStyle w:val="eop"/>
          <w:lang w:val="lv-LV"/>
        </w:rPr>
        <w:t xml:space="preserve">eļeznovs MC2B </w:t>
      </w:r>
      <w:r w:rsidR="00DE37FD">
        <w:rPr>
          <w:rStyle w:val="eop"/>
          <w:lang w:val="lv-LV"/>
        </w:rPr>
        <w:t>4614232</w:t>
      </w:r>
    </w:p>
    <w:p w14:paraId="01061393" w14:textId="4465C0E1" w:rsidR="00DE37FD" w:rsidRDefault="00DE37FD" w:rsidP="008B512A">
      <w:pPr>
        <w:pStyle w:val="paragraph"/>
        <w:spacing w:before="0" w:beforeAutospacing="0" w:after="0" w:afterAutospacing="0"/>
        <w:jc w:val="right"/>
        <w:textAlignment w:val="baseline"/>
        <w:rPr>
          <w:rStyle w:val="eop"/>
          <w:lang w:val="lv-LV"/>
        </w:rPr>
      </w:pPr>
      <w:r>
        <w:rPr>
          <w:rStyle w:val="eop"/>
          <w:lang w:val="lv-LV"/>
        </w:rPr>
        <w:t>Aleksandrs Romanovskis MC2B 4609700</w:t>
      </w:r>
    </w:p>
    <w:p w14:paraId="0EA55DDE" w14:textId="0CC5C664" w:rsidR="00B91F0C" w:rsidRPr="00B91F0C" w:rsidRDefault="00B91F0C" w:rsidP="008B512A">
      <w:pPr>
        <w:pStyle w:val="paragraph"/>
        <w:spacing w:before="0" w:beforeAutospacing="0" w:after="0" w:afterAutospacing="0"/>
        <w:jc w:val="right"/>
        <w:textAlignment w:val="baseline"/>
        <w:rPr>
          <w:rFonts w:ascii="Segoe UI" w:hAnsi="Segoe UI" w:cs="Segoe UI"/>
          <w:i/>
          <w:iCs/>
          <w:sz w:val="18"/>
          <w:szCs w:val="18"/>
          <w:lang w:val="lv-LV"/>
        </w:rPr>
      </w:pPr>
      <w:r>
        <w:rPr>
          <w:rStyle w:val="eop"/>
          <w:i/>
          <w:iCs/>
          <w:lang w:val="lv-LV"/>
        </w:rPr>
        <w:t>Group number was not given</w:t>
      </w:r>
    </w:p>
    <w:p w14:paraId="1E9C9627" w14:textId="5EE385B9" w:rsidR="30B75A5F" w:rsidRPr="00BF076A" w:rsidRDefault="000F12A2" w:rsidP="00BF076A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lastRenderedPageBreak/>
        <w:t> </w:t>
      </w:r>
      <w:r w:rsidR="00B778CC">
        <w:rPr>
          <w:noProof/>
        </w:rPr>
        <w:drawing>
          <wp:anchor distT="0" distB="0" distL="114300" distR="114300" simplePos="0" relativeHeight="251658242" behindDoc="0" locked="0" layoutInCell="1" allowOverlap="1" wp14:anchorId="448CA234" wp14:editId="627D16A7">
            <wp:simplePos x="0" y="0"/>
            <wp:positionH relativeFrom="page">
              <wp:align>left</wp:align>
            </wp:positionH>
            <wp:positionV relativeFrom="paragraph">
              <wp:posOffset>0</wp:posOffset>
            </wp:positionV>
            <wp:extent cx="7526423" cy="8963001"/>
            <wp:effectExtent l="0" t="0" r="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6423" cy="89630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84FA55" w14:textId="4BFDE71A" w:rsidR="3C52ADDB" w:rsidRDefault="00BF076A" w:rsidP="30B75A5F">
      <w:pPr>
        <w:rPr>
          <w:rFonts w:ascii="Times New Roman" w:eastAsia="Times New Roman" w:hAnsi="Times New Roman" w:cs="Times New Roman"/>
          <w:sz w:val="24"/>
          <w:szCs w:val="24"/>
        </w:rPr>
      </w:pPr>
      <w:r w:rsidRPr="30B75A5F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</w:rPr>
        <w:lastRenderedPageBreak/>
        <w:t>MATLAB</w:t>
      </w:r>
      <w:r w:rsidR="3C52ADDB" w:rsidRPr="30B75A5F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</w:rPr>
        <w:t xml:space="preserve"> Tutorials</w:t>
      </w:r>
    </w:p>
    <w:p w14:paraId="471F0351" w14:textId="28A7957D" w:rsidR="30B75A5F" w:rsidRDefault="30B75A5F" w:rsidP="30B75A5F">
      <w:r w:rsidRPr="30B75A5F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</w:rPr>
        <w:t>1.</w:t>
      </w:r>
      <w:r w:rsidR="030A0308" w:rsidRPr="30B75A5F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</w:rPr>
        <w:t>Writing a MATLAB program</w:t>
      </w:r>
      <w:r w:rsidR="030A0308">
        <w:rPr>
          <w:noProof/>
        </w:rPr>
        <w:drawing>
          <wp:inline distT="0" distB="0" distL="0" distR="0" wp14:anchorId="006887DF" wp14:editId="3D9561C5">
            <wp:extent cx="4572000" cy="4095750"/>
            <wp:effectExtent l="0" t="0" r="0" b="0"/>
            <wp:docPr id="1951253866" name="Picture 19512538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09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5A2EE" w14:textId="1236CEB8" w:rsidR="030A0308" w:rsidRDefault="030A0308">
      <w:r w:rsidRPr="30B75A5F">
        <w:rPr>
          <w:rFonts w:ascii="Times New Roman" w:eastAsia="Times New Roman" w:hAnsi="Times New Roman" w:cs="Times New Roman"/>
          <w:color w:val="0E00FF"/>
          <w:sz w:val="20"/>
          <w:szCs w:val="20"/>
        </w:rPr>
        <w:t xml:space="preserve">function </w:t>
      </w:r>
      <w:r w:rsidRPr="30B75A5F">
        <w:rPr>
          <w:rFonts w:ascii="Times New Roman" w:eastAsia="Times New Roman" w:hAnsi="Times New Roman" w:cs="Times New Roman"/>
          <w:sz w:val="20"/>
          <w:szCs w:val="20"/>
        </w:rPr>
        <w:t>y=Tutorial1(maxLoop)</w:t>
      </w:r>
    </w:p>
    <w:p w14:paraId="77CA0F34" w14:textId="1C411FE2" w:rsidR="030A0308" w:rsidRDefault="030A0308">
      <w:r w:rsidRPr="30B75A5F">
        <w:rPr>
          <w:rFonts w:ascii="Times New Roman" w:eastAsia="Times New Roman" w:hAnsi="Times New Roman" w:cs="Times New Roman"/>
          <w:sz w:val="20"/>
          <w:szCs w:val="20"/>
        </w:rPr>
        <w:t xml:space="preserve">x=(1:1000)'; </w:t>
      </w:r>
      <w:r w:rsidRPr="30B75A5F">
        <w:rPr>
          <w:rFonts w:ascii="Times New Roman" w:eastAsia="Times New Roman" w:hAnsi="Times New Roman" w:cs="Times New Roman"/>
          <w:color w:val="008013"/>
          <w:sz w:val="20"/>
          <w:szCs w:val="20"/>
        </w:rPr>
        <w:t>%column vector</w:t>
      </w:r>
    </w:p>
    <w:p w14:paraId="15659FA8" w14:textId="30FA8663" w:rsidR="030A0308" w:rsidRDefault="030A0308">
      <w:r w:rsidRPr="30B75A5F">
        <w:rPr>
          <w:rFonts w:ascii="Times New Roman" w:eastAsia="Times New Roman" w:hAnsi="Times New Roman" w:cs="Times New Roman"/>
          <w:color w:val="0E00FF"/>
          <w:sz w:val="20"/>
          <w:szCs w:val="20"/>
        </w:rPr>
        <w:t xml:space="preserve">for </w:t>
      </w:r>
      <w:r w:rsidRPr="30B75A5F">
        <w:rPr>
          <w:rFonts w:ascii="Times New Roman" w:eastAsia="Times New Roman" w:hAnsi="Times New Roman" w:cs="Times New Roman"/>
          <w:sz w:val="20"/>
          <w:szCs w:val="20"/>
        </w:rPr>
        <w:t>k=1:maxLoop</w:t>
      </w:r>
    </w:p>
    <w:p w14:paraId="733A85EE" w14:textId="064B1D10" w:rsidR="030A0308" w:rsidRDefault="030A0308" w:rsidP="0083047B">
      <w:pPr>
        <w:ind w:firstLine="720"/>
      </w:pPr>
      <w:r w:rsidRPr="30B75A5F">
        <w:rPr>
          <w:rFonts w:ascii="Times New Roman" w:eastAsia="Times New Roman" w:hAnsi="Times New Roman" w:cs="Times New Roman"/>
          <w:sz w:val="20"/>
          <w:szCs w:val="20"/>
        </w:rPr>
        <w:t>y(:,k)=k*log(x);</w:t>
      </w:r>
    </w:p>
    <w:p w14:paraId="7A51AEB5" w14:textId="372615EB" w:rsidR="030A0308" w:rsidRDefault="030A0308">
      <w:r w:rsidRPr="30B75A5F">
        <w:rPr>
          <w:rFonts w:ascii="Times New Roman" w:eastAsia="Times New Roman" w:hAnsi="Times New Roman" w:cs="Times New Roman"/>
          <w:color w:val="0E00FF"/>
          <w:sz w:val="20"/>
          <w:szCs w:val="20"/>
        </w:rPr>
        <w:t>end</w:t>
      </w:r>
    </w:p>
    <w:p w14:paraId="5CA7C258" w14:textId="177A4D0E" w:rsidR="030A0308" w:rsidRDefault="030A0308">
      <w:pPr>
        <w:rPr>
          <w:rFonts w:ascii="Times New Roman" w:eastAsia="Times New Roman" w:hAnsi="Times New Roman" w:cs="Times New Roman"/>
          <w:sz w:val="20"/>
          <w:szCs w:val="20"/>
        </w:rPr>
      </w:pPr>
      <w:r w:rsidRPr="30B75A5F">
        <w:rPr>
          <w:rFonts w:ascii="Times New Roman" w:eastAsia="Times New Roman" w:hAnsi="Times New Roman" w:cs="Times New Roman"/>
          <w:sz w:val="20"/>
          <w:szCs w:val="20"/>
        </w:rPr>
        <w:t>plot(x,y)</w:t>
      </w:r>
    </w:p>
    <w:p w14:paraId="49EAD49F" w14:textId="50EBBCFD" w:rsidR="00836A73" w:rsidRDefault="00836A73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EBE1EF5" w14:textId="5EB6902B" w:rsidR="00836A73" w:rsidRDefault="00836A73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CC5A281" w14:textId="64F80361" w:rsidR="00836A73" w:rsidRDefault="00836A73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9A69C3F" w14:textId="27C4E7F7" w:rsidR="00836A73" w:rsidRDefault="00836A73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803C8B8" w14:textId="54381A74" w:rsidR="00836A73" w:rsidRDefault="00836A73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75BA54B" w14:textId="61E0D6DB" w:rsidR="00836A73" w:rsidRDefault="00836A73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99F7AA3" w14:textId="463061FB" w:rsidR="00836A73" w:rsidRDefault="00836A73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92BBED0" w14:textId="7D9A5FC9" w:rsidR="00836A73" w:rsidRDefault="00836A73">
      <w:pPr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</w:rPr>
        <w:lastRenderedPageBreak/>
        <w:t>2.</w:t>
      </w:r>
      <w:r w:rsidR="007A0307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</w:rPr>
        <w:t>Working with arrays</w:t>
      </w:r>
    </w:p>
    <w:p w14:paraId="42541743" w14:textId="77777777" w:rsidR="00CF49C4" w:rsidRPr="00CF49C4" w:rsidRDefault="00CF49C4" w:rsidP="00CF49C4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CF49C4">
        <w:rPr>
          <w:rFonts w:ascii="Consolas" w:eastAsia="Times New Roman" w:hAnsi="Consolas" w:cs="Times New Roman"/>
          <w:sz w:val="20"/>
          <w:szCs w:val="20"/>
          <w:lang w:val="en-GB" w:eastAsia="en-GB"/>
        </w:rPr>
        <w:t>a = [1 2 3 4]</w:t>
      </w:r>
    </w:p>
    <w:p w14:paraId="2F0D4E3E" w14:textId="77777777" w:rsidR="00CF49C4" w:rsidRPr="00CF49C4" w:rsidRDefault="00CF49C4" w:rsidP="00CF49C4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CF49C4">
        <w:rPr>
          <w:rFonts w:ascii="Consolas" w:eastAsia="Times New Roman" w:hAnsi="Consolas" w:cs="Times New Roman"/>
          <w:sz w:val="20"/>
          <w:szCs w:val="20"/>
          <w:lang w:val="en-GB" w:eastAsia="en-GB"/>
        </w:rPr>
        <w:t>a = [1 2 ; 3 4]</w:t>
      </w:r>
    </w:p>
    <w:p w14:paraId="2C7F5F64" w14:textId="77777777" w:rsidR="00CF49C4" w:rsidRPr="00CF49C4" w:rsidRDefault="00CF49C4" w:rsidP="00CF49C4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CF49C4">
        <w:rPr>
          <w:rFonts w:ascii="Consolas" w:eastAsia="Times New Roman" w:hAnsi="Consolas" w:cs="Times New Roman"/>
          <w:sz w:val="20"/>
          <w:szCs w:val="20"/>
          <w:lang w:val="en-GB" w:eastAsia="en-GB"/>
        </w:rPr>
        <w:t>a = 1:10</w:t>
      </w:r>
    </w:p>
    <w:p w14:paraId="2D7B4204" w14:textId="77777777" w:rsidR="00CF49C4" w:rsidRPr="00CF49C4" w:rsidRDefault="00CF49C4" w:rsidP="00CF49C4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CF49C4">
        <w:rPr>
          <w:rFonts w:ascii="Consolas" w:eastAsia="Times New Roman" w:hAnsi="Consolas" w:cs="Times New Roman"/>
          <w:sz w:val="20"/>
          <w:szCs w:val="20"/>
          <w:lang w:val="en-GB" w:eastAsia="en-GB"/>
        </w:rPr>
        <w:t xml:space="preserve">a = 1:2:10 </w:t>
      </w:r>
    </w:p>
    <w:p w14:paraId="6CA06041" w14:textId="77777777" w:rsidR="00CF49C4" w:rsidRPr="00CF49C4" w:rsidRDefault="00CF49C4" w:rsidP="00CF49C4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CF49C4">
        <w:rPr>
          <w:rFonts w:ascii="Consolas" w:eastAsia="Times New Roman" w:hAnsi="Consolas" w:cs="Times New Roman"/>
          <w:sz w:val="20"/>
          <w:szCs w:val="20"/>
          <w:lang w:val="en-GB" w:eastAsia="en-GB"/>
        </w:rPr>
        <w:t>a = 10:-2:1</w:t>
      </w:r>
    </w:p>
    <w:p w14:paraId="5F997E6B" w14:textId="77777777" w:rsidR="00CF49C4" w:rsidRPr="00CF49C4" w:rsidRDefault="00CF49C4" w:rsidP="00CF49C4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CF49C4">
        <w:rPr>
          <w:rFonts w:ascii="Consolas" w:eastAsia="Times New Roman" w:hAnsi="Consolas" w:cs="Times New Roman"/>
          <w:sz w:val="20"/>
          <w:szCs w:val="20"/>
          <w:lang w:val="en-GB" w:eastAsia="en-GB"/>
        </w:rPr>
        <w:t>a = linspace(1,20,7)</w:t>
      </w:r>
    </w:p>
    <w:p w14:paraId="1E93C2CA" w14:textId="77777777" w:rsidR="00CF49C4" w:rsidRPr="00CF49C4" w:rsidRDefault="00CF49C4" w:rsidP="00CF49C4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CF49C4">
        <w:rPr>
          <w:rFonts w:ascii="Consolas" w:eastAsia="Times New Roman" w:hAnsi="Consolas" w:cs="Times New Roman"/>
          <w:sz w:val="20"/>
          <w:szCs w:val="20"/>
          <w:lang w:val="en-GB" w:eastAsia="en-GB"/>
        </w:rPr>
        <w:t>a = linspace(1,20,7)'</w:t>
      </w:r>
    </w:p>
    <w:p w14:paraId="25A472C9" w14:textId="77777777" w:rsidR="00CF49C4" w:rsidRPr="00CF49C4" w:rsidRDefault="00CF49C4" w:rsidP="00CF49C4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CF49C4">
        <w:rPr>
          <w:rFonts w:ascii="Consolas" w:eastAsia="Times New Roman" w:hAnsi="Consolas" w:cs="Times New Roman"/>
          <w:sz w:val="20"/>
          <w:szCs w:val="20"/>
          <w:lang w:val="en-GB" w:eastAsia="en-GB"/>
        </w:rPr>
        <w:t>a = rand(6,4)</w:t>
      </w:r>
    </w:p>
    <w:p w14:paraId="30D453B9" w14:textId="77777777" w:rsidR="00CF49C4" w:rsidRPr="00CF49C4" w:rsidRDefault="00CF49C4" w:rsidP="00CF49C4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CF49C4">
        <w:rPr>
          <w:rFonts w:ascii="Consolas" w:eastAsia="Times New Roman" w:hAnsi="Consolas" w:cs="Times New Roman"/>
          <w:sz w:val="20"/>
          <w:szCs w:val="20"/>
          <w:lang w:val="en-GB" w:eastAsia="en-GB"/>
        </w:rPr>
        <w:t>a(1,2)</w:t>
      </w:r>
    </w:p>
    <w:p w14:paraId="5C9CBDB7" w14:textId="77777777" w:rsidR="00CF49C4" w:rsidRPr="00CF49C4" w:rsidRDefault="00CF49C4" w:rsidP="00CF49C4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CF49C4">
        <w:rPr>
          <w:rFonts w:ascii="Consolas" w:eastAsia="Times New Roman" w:hAnsi="Consolas" w:cs="Times New Roman"/>
          <w:sz w:val="20"/>
          <w:szCs w:val="20"/>
          <w:lang w:val="en-GB" w:eastAsia="en-GB"/>
        </w:rPr>
        <w:t>a(1,[1 2])</w:t>
      </w:r>
    </w:p>
    <w:p w14:paraId="042709B3" w14:textId="77777777" w:rsidR="00CF49C4" w:rsidRPr="00CF49C4" w:rsidRDefault="00CF49C4" w:rsidP="00CF49C4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CF49C4">
        <w:rPr>
          <w:rFonts w:ascii="Consolas" w:eastAsia="Times New Roman" w:hAnsi="Consolas" w:cs="Times New Roman"/>
          <w:sz w:val="20"/>
          <w:szCs w:val="20"/>
          <w:lang w:val="en-GB" w:eastAsia="en-GB"/>
        </w:rPr>
        <w:t>a(1,[1 3])</w:t>
      </w:r>
    </w:p>
    <w:p w14:paraId="68ABC0F0" w14:textId="77777777" w:rsidR="00CF49C4" w:rsidRPr="00CF49C4" w:rsidRDefault="00CF49C4" w:rsidP="00CF49C4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CF49C4">
        <w:rPr>
          <w:rFonts w:ascii="Consolas" w:eastAsia="Times New Roman" w:hAnsi="Consolas" w:cs="Times New Roman"/>
          <w:sz w:val="20"/>
          <w:szCs w:val="20"/>
          <w:lang w:val="en-GB" w:eastAsia="en-GB"/>
        </w:rPr>
        <w:t>a(1, :)</w:t>
      </w:r>
    </w:p>
    <w:p w14:paraId="201597C6" w14:textId="77777777" w:rsidR="00CF49C4" w:rsidRPr="00CF49C4" w:rsidRDefault="00CF49C4" w:rsidP="00CF49C4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CF49C4">
        <w:rPr>
          <w:rFonts w:ascii="Consolas" w:eastAsia="Times New Roman" w:hAnsi="Consolas" w:cs="Times New Roman"/>
          <w:sz w:val="20"/>
          <w:szCs w:val="20"/>
          <w:lang w:val="en-GB" w:eastAsia="en-GB"/>
        </w:rPr>
        <w:t>a(1,2:end)</w:t>
      </w:r>
    </w:p>
    <w:p w14:paraId="776C3F93" w14:textId="77777777" w:rsidR="00CF49C4" w:rsidRPr="00CF49C4" w:rsidRDefault="00CF49C4" w:rsidP="00CF49C4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CF49C4">
        <w:rPr>
          <w:rFonts w:ascii="Consolas" w:eastAsia="Times New Roman" w:hAnsi="Consolas" w:cs="Times New Roman"/>
          <w:sz w:val="20"/>
          <w:szCs w:val="20"/>
          <w:lang w:val="en-GB" w:eastAsia="en-GB"/>
        </w:rPr>
        <w:t>a(1,2:end-1)</w:t>
      </w:r>
    </w:p>
    <w:p w14:paraId="0ECFD088" w14:textId="77777777" w:rsidR="00CF49C4" w:rsidRPr="00CF49C4" w:rsidRDefault="00CF49C4" w:rsidP="00CF49C4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CF49C4">
        <w:rPr>
          <w:rFonts w:ascii="Consolas" w:eastAsia="Times New Roman" w:hAnsi="Consolas" w:cs="Times New Roman"/>
          <w:sz w:val="20"/>
          <w:szCs w:val="20"/>
          <w:lang w:val="en-GB" w:eastAsia="en-GB"/>
        </w:rPr>
        <w:t>a(1,2:end-1) = [10 10]</w:t>
      </w:r>
    </w:p>
    <w:p w14:paraId="557FBB0F" w14:textId="77777777" w:rsidR="00CF49C4" w:rsidRPr="00CF49C4" w:rsidRDefault="00CF49C4" w:rsidP="00CF49C4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CF49C4">
        <w:rPr>
          <w:rFonts w:ascii="Consolas" w:eastAsia="Times New Roman" w:hAnsi="Consolas" w:cs="Times New Roman"/>
          <w:sz w:val="20"/>
          <w:szCs w:val="20"/>
          <w:lang w:val="en-GB" w:eastAsia="en-GB"/>
        </w:rPr>
        <w:t>a(1:2,:) = [];</w:t>
      </w:r>
    </w:p>
    <w:p w14:paraId="20381D7F" w14:textId="77777777" w:rsidR="00CF49C4" w:rsidRPr="00CF49C4" w:rsidRDefault="00CF49C4" w:rsidP="00CF49C4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CF49C4">
        <w:rPr>
          <w:rFonts w:ascii="Consolas" w:eastAsia="Times New Roman" w:hAnsi="Consolas" w:cs="Times New Roman"/>
          <w:sz w:val="20"/>
          <w:szCs w:val="20"/>
          <w:lang w:val="en-GB" w:eastAsia="en-GB"/>
        </w:rPr>
        <w:t>a(5)</w:t>
      </w:r>
    </w:p>
    <w:p w14:paraId="23D04BF5" w14:textId="77777777" w:rsidR="00CF49C4" w:rsidRPr="00CF49C4" w:rsidRDefault="00CF49C4" w:rsidP="00CF49C4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CF49C4">
        <w:rPr>
          <w:rFonts w:ascii="Consolas" w:eastAsia="Times New Roman" w:hAnsi="Consolas" w:cs="Times New Roman"/>
          <w:sz w:val="20"/>
          <w:szCs w:val="20"/>
          <w:lang w:val="en-GB" w:eastAsia="en-GB"/>
        </w:rPr>
        <w:t>a(:)</w:t>
      </w:r>
    </w:p>
    <w:p w14:paraId="08FEC009" w14:textId="77777777" w:rsidR="00CF49C4" w:rsidRPr="00CF49C4" w:rsidRDefault="00CF49C4" w:rsidP="00CF49C4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CF49C4">
        <w:rPr>
          <w:rFonts w:ascii="Consolas" w:eastAsia="Times New Roman" w:hAnsi="Consolas" w:cs="Times New Roman"/>
          <w:sz w:val="20"/>
          <w:szCs w:val="20"/>
          <w:lang w:val="en-GB" w:eastAsia="en-GB"/>
        </w:rPr>
        <w:t>a &lt; 0.5</w:t>
      </w:r>
    </w:p>
    <w:p w14:paraId="3019DE6E" w14:textId="77777777" w:rsidR="00CF49C4" w:rsidRPr="00CF49C4" w:rsidRDefault="00CF49C4" w:rsidP="00CF49C4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CF49C4">
        <w:rPr>
          <w:rFonts w:ascii="Consolas" w:eastAsia="Times New Roman" w:hAnsi="Consolas" w:cs="Times New Roman"/>
          <w:sz w:val="20"/>
          <w:szCs w:val="20"/>
          <w:lang w:val="en-GB" w:eastAsia="en-GB"/>
        </w:rPr>
        <w:t>a(a &lt; 0.5) = -1</w:t>
      </w:r>
    </w:p>
    <w:p w14:paraId="6B76EE89" w14:textId="77777777" w:rsidR="00CF49C4" w:rsidRPr="00CF49C4" w:rsidRDefault="00CF49C4" w:rsidP="00CF49C4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CF49C4">
        <w:rPr>
          <w:rFonts w:ascii="Consolas" w:eastAsia="Times New Roman" w:hAnsi="Consolas" w:cs="Times New Roman"/>
          <w:sz w:val="20"/>
          <w:szCs w:val="20"/>
          <w:lang w:val="en-GB" w:eastAsia="en-GB"/>
        </w:rPr>
        <w:t>ind = find (a &lt; 0.5)</w:t>
      </w:r>
    </w:p>
    <w:p w14:paraId="4CA9F009" w14:textId="77777777" w:rsidR="00CF49C4" w:rsidRPr="00CF49C4" w:rsidRDefault="00CF49C4" w:rsidP="00CF49C4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CF49C4">
        <w:rPr>
          <w:rFonts w:ascii="Consolas" w:eastAsia="Times New Roman" w:hAnsi="Consolas" w:cs="Times New Roman"/>
          <w:sz w:val="20"/>
          <w:szCs w:val="20"/>
          <w:lang w:val="en-GB" w:eastAsia="en-GB"/>
        </w:rPr>
        <w:t>[r,c] = find (a &lt; 0.5)</w:t>
      </w:r>
    </w:p>
    <w:p w14:paraId="2E6A6343" w14:textId="77777777" w:rsidR="00CF49C4" w:rsidRPr="00CF49C4" w:rsidRDefault="00CF49C4" w:rsidP="00CF49C4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CF49C4">
        <w:rPr>
          <w:rFonts w:ascii="Consolas" w:eastAsia="Times New Roman" w:hAnsi="Consolas" w:cs="Times New Roman"/>
          <w:sz w:val="20"/>
          <w:szCs w:val="20"/>
          <w:lang w:val="en-GB" w:eastAsia="en-GB"/>
        </w:rPr>
        <w:t>numel(a)</w:t>
      </w:r>
    </w:p>
    <w:p w14:paraId="426EBA96" w14:textId="77777777" w:rsidR="00CF49C4" w:rsidRPr="00CF49C4" w:rsidRDefault="00CF49C4" w:rsidP="00CF49C4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CF49C4">
        <w:rPr>
          <w:rFonts w:ascii="Consolas" w:eastAsia="Times New Roman" w:hAnsi="Consolas" w:cs="Times New Roman"/>
          <w:sz w:val="20"/>
          <w:szCs w:val="20"/>
          <w:lang w:val="en-GB" w:eastAsia="en-GB"/>
        </w:rPr>
        <w:t>b = [a a]</w:t>
      </w:r>
    </w:p>
    <w:p w14:paraId="2CF8DDA4" w14:textId="77777777" w:rsidR="00CF49C4" w:rsidRPr="00CF49C4" w:rsidRDefault="00CF49C4" w:rsidP="00CF49C4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CF49C4">
        <w:rPr>
          <w:rFonts w:ascii="Consolas" w:eastAsia="Times New Roman" w:hAnsi="Consolas" w:cs="Times New Roman"/>
          <w:sz w:val="20"/>
          <w:szCs w:val="20"/>
          <w:lang w:val="en-GB" w:eastAsia="en-GB"/>
        </w:rPr>
        <w:t>b = [a ; a]</w:t>
      </w:r>
    </w:p>
    <w:p w14:paraId="2D56EA64" w14:textId="77777777" w:rsidR="00E924E6" w:rsidRDefault="00E924E6">
      <w:pPr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  <w:lang w:val="en-GB"/>
        </w:rPr>
      </w:pPr>
    </w:p>
    <w:p w14:paraId="094323B0" w14:textId="2B72AA9C" w:rsidR="00616B27" w:rsidRDefault="00616B27">
      <w:pPr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  <w:lang w:val="en-GB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  <w:lang w:val="en-GB"/>
        </w:rPr>
        <w:t>3.</w:t>
      </w:r>
      <w:r w:rsidR="00865479"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  <w:lang w:val="en-GB"/>
        </w:rPr>
        <w:t>Functions</w:t>
      </w:r>
    </w:p>
    <w:p w14:paraId="0597ADBD" w14:textId="77777777" w:rsidR="00F904BA" w:rsidRPr="00F904BA" w:rsidRDefault="00F904BA" w:rsidP="00F904BA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F904BA">
        <w:rPr>
          <w:rFonts w:ascii="Consolas" w:eastAsia="Times New Roman" w:hAnsi="Consolas" w:cs="Times New Roman"/>
          <w:color w:val="0E00FF"/>
          <w:sz w:val="20"/>
          <w:szCs w:val="20"/>
          <w:lang w:val="en-GB" w:eastAsia="en-GB"/>
        </w:rPr>
        <w:t xml:space="preserve">function </w:t>
      </w:r>
      <w:r w:rsidRPr="00F904BA">
        <w:rPr>
          <w:rFonts w:ascii="Consolas" w:eastAsia="Times New Roman" w:hAnsi="Consolas" w:cs="Times New Roman"/>
          <w:sz w:val="20"/>
          <w:szCs w:val="20"/>
          <w:lang w:val="en-GB" w:eastAsia="en-GB"/>
        </w:rPr>
        <w:t>out=tutorial3(in)</w:t>
      </w:r>
    </w:p>
    <w:p w14:paraId="26F0E251" w14:textId="77777777" w:rsidR="00F904BA" w:rsidRPr="00F904BA" w:rsidRDefault="00F904BA" w:rsidP="00F904BA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F904BA">
        <w:rPr>
          <w:rFonts w:ascii="Consolas" w:eastAsia="Times New Roman" w:hAnsi="Consolas" w:cs="Times New Roman"/>
          <w:color w:val="008013"/>
          <w:sz w:val="20"/>
          <w:szCs w:val="20"/>
          <w:lang w:val="en-GB" w:eastAsia="en-GB"/>
        </w:rPr>
        <w:t>%test function bruv</w:t>
      </w:r>
    </w:p>
    <w:p w14:paraId="02270FE7" w14:textId="77777777" w:rsidR="00F904BA" w:rsidRPr="00F904BA" w:rsidRDefault="00F904BA" w:rsidP="00F904BA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F904BA">
        <w:rPr>
          <w:rFonts w:ascii="Consolas" w:eastAsia="Times New Roman" w:hAnsi="Consolas" w:cs="Times New Roman"/>
          <w:sz w:val="20"/>
          <w:szCs w:val="20"/>
          <w:lang w:val="en-GB" w:eastAsia="en-GB"/>
        </w:rPr>
        <w:t>intermediate=in+1</w:t>
      </w:r>
    </w:p>
    <w:p w14:paraId="2F99C418" w14:textId="77777777" w:rsidR="00F904BA" w:rsidRDefault="00F904BA" w:rsidP="00F904BA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F904BA">
        <w:rPr>
          <w:rFonts w:ascii="Consolas" w:eastAsia="Times New Roman" w:hAnsi="Consolas" w:cs="Times New Roman"/>
          <w:sz w:val="20"/>
          <w:szCs w:val="20"/>
          <w:lang w:val="en-GB" w:eastAsia="en-GB"/>
        </w:rPr>
        <w:t>out=intermediate*10;</w:t>
      </w:r>
    </w:p>
    <w:p w14:paraId="3A0BDD28" w14:textId="77777777" w:rsidR="000A5D84" w:rsidRDefault="000A5D84" w:rsidP="00F904BA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74801690" w14:textId="77777777" w:rsidR="000A5D84" w:rsidRDefault="000A5D84" w:rsidP="00F904BA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0847486F" w14:textId="77777777" w:rsidR="000A5D84" w:rsidRDefault="000A5D84" w:rsidP="00F904BA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25B9885B" w14:textId="77777777" w:rsidR="000A5D84" w:rsidRDefault="000A5D84" w:rsidP="00F904BA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70057759" w14:textId="77777777" w:rsidR="000A5D84" w:rsidRDefault="000A5D84" w:rsidP="00F904BA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20D01B36" w14:textId="77777777" w:rsidR="000A5D84" w:rsidRDefault="000A5D84" w:rsidP="00F904BA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162264BA" w14:textId="77777777" w:rsidR="000A5D84" w:rsidRDefault="000A5D84" w:rsidP="00F904BA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6158532C" w14:textId="77777777" w:rsidR="000A5D84" w:rsidRDefault="000A5D84" w:rsidP="00F904BA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696E111A" w14:textId="77777777" w:rsidR="000A5D84" w:rsidRDefault="000A5D84" w:rsidP="00F904BA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262ED64E" w14:textId="77777777" w:rsidR="000A5D84" w:rsidRDefault="000A5D84" w:rsidP="00F904BA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4CFEFD65" w14:textId="77777777" w:rsidR="000A5D84" w:rsidRDefault="000A5D84" w:rsidP="00F904BA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13E521C1" w14:textId="77777777" w:rsidR="000A5D84" w:rsidRDefault="000A5D84" w:rsidP="00F904BA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0E709AE9" w14:textId="77777777" w:rsidR="000A5D84" w:rsidRDefault="000A5D84" w:rsidP="00F904BA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6AD00839" w14:textId="77777777" w:rsidR="000A5D84" w:rsidRDefault="000A5D84" w:rsidP="00F904BA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10192242" w14:textId="77777777" w:rsidR="000A5D84" w:rsidRDefault="000A5D84" w:rsidP="00F904BA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5B08F287" w14:textId="77777777" w:rsidR="000A5D84" w:rsidRDefault="000A5D84" w:rsidP="00F904BA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05E8A717" w14:textId="77777777" w:rsidR="000A5D84" w:rsidRDefault="000A5D84" w:rsidP="00F904BA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56B1EAB5" w14:textId="77777777" w:rsidR="000A5D84" w:rsidRDefault="000A5D84" w:rsidP="00F904BA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6CF73B03" w14:textId="77777777" w:rsidR="000A5D84" w:rsidRDefault="000A5D84" w:rsidP="00F904BA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0612B303" w14:textId="7A859436" w:rsidR="000A5D84" w:rsidRDefault="000A5D84" w:rsidP="00F904BA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  <w:lang w:val="en-GB" w:eastAsia="en-GB"/>
        </w:rPr>
      </w:pPr>
      <w:r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  <w:lang w:val="en-GB" w:eastAsia="en-GB"/>
        </w:rPr>
        <w:lastRenderedPageBreak/>
        <w:t>4. For-Loops</w:t>
      </w:r>
    </w:p>
    <w:p w14:paraId="4CFB005A" w14:textId="77777777" w:rsidR="000A5D84" w:rsidRDefault="000A5D84" w:rsidP="00F904BA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  <w:lang w:val="en-GB" w:eastAsia="en-GB"/>
        </w:rPr>
      </w:pPr>
    </w:p>
    <w:p w14:paraId="030D58EC" w14:textId="77777777" w:rsidR="00E21BA9" w:rsidRPr="00E21BA9" w:rsidRDefault="00E21BA9" w:rsidP="00E21BA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E21BA9">
        <w:rPr>
          <w:rFonts w:ascii="Consolas" w:eastAsia="Times New Roman" w:hAnsi="Consolas" w:cs="Times New Roman"/>
          <w:color w:val="0E00FF"/>
          <w:sz w:val="20"/>
          <w:szCs w:val="20"/>
          <w:lang w:val="en-GB" w:eastAsia="en-GB"/>
        </w:rPr>
        <w:t xml:space="preserve">for </w:t>
      </w:r>
      <w:r w:rsidRPr="00E21BA9">
        <w:rPr>
          <w:rFonts w:ascii="Consolas" w:eastAsia="Times New Roman" w:hAnsi="Consolas" w:cs="Times New Roman"/>
          <w:sz w:val="20"/>
          <w:szCs w:val="20"/>
          <w:lang w:val="en-GB" w:eastAsia="en-GB"/>
        </w:rPr>
        <w:t xml:space="preserve">loop_index=vector </w:t>
      </w:r>
    </w:p>
    <w:p w14:paraId="3219149A" w14:textId="77777777" w:rsidR="00E21BA9" w:rsidRPr="00E21BA9" w:rsidRDefault="00E21BA9" w:rsidP="00E21BA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E21BA9">
        <w:rPr>
          <w:rFonts w:ascii="Consolas" w:eastAsia="Times New Roman" w:hAnsi="Consolas" w:cs="Times New Roman"/>
          <w:sz w:val="20"/>
          <w:szCs w:val="20"/>
          <w:lang w:val="en-GB" w:eastAsia="en-GB"/>
        </w:rPr>
        <w:t xml:space="preserve">    code;</w:t>
      </w:r>
    </w:p>
    <w:p w14:paraId="07381AA3" w14:textId="77777777" w:rsidR="00E21BA9" w:rsidRPr="00E21BA9" w:rsidRDefault="00E21BA9" w:rsidP="00E21BA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E21BA9">
        <w:rPr>
          <w:rFonts w:ascii="Consolas" w:eastAsia="Times New Roman" w:hAnsi="Consolas" w:cs="Times New Roman"/>
          <w:color w:val="0E00FF"/>
          <w:sz w:val="20"/>
          <w:szCs w:val="20"/>
          <w:lang w:val="en-GB" w:eastAsia="en-GB"/>
        </w:rPr>
        <w:t>end</w:t>
      </w:r>
      <w:r w:rsidRPr="00E21BA9">
        <w:rPr>
          <w:rFonts w:ascii="Consolas" w:eastAsia="Times New Roman" w:hAnsi="Consolas" w:cs="Times New Roman"/>
          <w:sz w:val="20"/>
          <w:szCs w:val="20"/>
          <w:lang w:val="en-GB" w:eastAsia="en-GB"/>
        </w:rPr>
        <w:t xml:space="preserve">   </w:t>
      </w:r>
    </w:p>
    <w:p w14:paraId="0E629CA9" w14:textId="77777777" w:rsidR="00E21BA9" w:rsidRPr="00E21BA9" w:rsidRDefault="00E21BA9" w:rsidP="00E21BA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7820B0C5" w14:textId="77777777" w:rsidR="00E21BA9" w:rsidRPr="00E21BA9" w:rsidRDefault="00E21BA9" w:rsidP="00E21BA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E21BA9">
        <w:rPr>
          <w:rFonts w:ascii="Consolas" w:eastAsia="Times New Roman" w:hAnsi="Consolas" w:cs="Times New Roman"/>
          <w:color w:val="0E00FF"/>
          <w:sz w:val="20"/>
          <w:szCs w:val="20"/>
          <w:lang w:val="en-GB" w:eastAsia="en-GB"/>
        </w:rPr>
        <w:t xml:space="preserve">for </w:t>
      </w:r>
      <w:r w:rsidRPr="00E21BA9">
        <w:rPr>
          <w:rFonts w:ascii="Consolas" w:eastAsia="Times New Roman" w:hAnsi="Consolas" w:cs="Times New Roman"/>
          <w:sz w:val="20"/>
          <w:szCs w:val="20"/>
          <w:lang w:val="en-GB" w:eastAsia="en-GB"/>
        </w:rPr>
        <w:t>ii = 1:10</w:t>
      </w:r>
    </w:p>
    <w:p w14:paraId="192A6A4F" w14:textId="77777777" w:rsidR="00E21BA9" w:rsidRPr="00E21BA9" w:rsidRDefault="00E21BA9" w:rsidP="00E21BA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E21BA9">
        <w:rPr>
          <w:rFonts w:ascii="Consolas" w:eastAsia="Times New Roman" w:hAnsi="Consolas" w:cs="Times New Roman"/>
          <w:sz w:val="20"/>
          <w:szCs w:val="20"/>
          <w:lang w:val="en-GB" w:eastAsia="en-GB"/>
        </w:rPr>
        <w:t xml:space="preserve">  ii</w:t>
      </w:r>
    </w:p>
    <w:p w14:paraId="0B3D0C2E" w14:textId="77777777" w:rsidR="00E21BA9" w:rsidRPr="00E21BA9" w:rsidRDefault="00E21BA9" w:rsidP="00E21BA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E21BA9">
        <w:rPr>
          <w:rFonts w:ascii="Consolas" w:eastAsia="Times New Roman" w:hAnsi="Consolas" w:cs="Times New Roman"/>
          <w:color w:val="0E00FF"/>
          <w:sz w:val="20"/>
          <w:szCs w:val="20"/>
          <w:lang w:val="en-GB" w:eastAsia="en-GB"/>
        </w:rPr>
        <w:t>end</w:t>
      </w:r>
    </w:p>
    <w:p w14:paraId="4008EC05" w14:textId="77777777" w:rsidR="00E21BA9" w:rsidRPr="00E21BA9" w:rsidRDefault="00E21BA9" w:rsidP="00E21BA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31535535" w14:textId="77777777" w:rsidR="00E21BA9" w:rsidRPr="00E21BA9" w:rsidRDefault="00E21BA9" w:rsidP="00E21BA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E21BA9">
        <w:rPr>
          <w:rFonts w:ascii="Consolas" w:eastAsia="Times New Roman" w:hAnsi="Consolas" w:cs="Times New Roman"/>
          <w:sz w:val="20"/>
          <w:szCs w:val="20"/>
          <w:lang w:val="en-GB" w:eastAsia="en-GB"/>
        </w:rPr>
        <w:t>a= -5:5;</w:t>
      </w:r>
    </w:p>
    <w:p w14:paraId="64F8A07A" w14:textId="77777777" w:rsidR="00E21BA9" w:rsidRPr="00E21BA9" w:rsidRDefault="00E21BA9" w:rsidP="00E21BA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E21BA9">
        <w:rPr>
          <w:rFonts w:ascii="Consolas" w:eastAsia="Times New Roman" w:hAnsi="Consolas" w:cs="Times New Roman"/>
          <w:color w:val="0E00FF"/>
          <w:sz w:val="20"/>
          <w:szCs w:val="20"/>
          <w:lang w:val="en-GB" w:eastAsia="en-GB"/>
        </w:rPr>
        <w:t xml:space="preserve">for </w:t>
      </w:r>
      <w:r w:rsidRPr="00E21BA9">
        <w:rPr>
          <w:rFonts w:ascii="Consolas" w:eastAsia="Times New Roman" w:hAnsi="Consolas" w:cs="Times New Roman"/>
          <w:sz w:val="20"/>
          <w:szCs w:val="20"/>
          <w:lang w:val="en-GB" w:eastAsia="en-GB"/>
        </w:rPr>
        <w:t>ii = 1:length(a)</w:t>
      </w:r>
    </w:p>
    <w:p w14:paraId="31315A70" w14:textId="77777777" w:rsidR="00E21BA9" w:rsidRPr="00E21BA9" w:rsidRDefault="00E21BA9" w:rsidP="00E21BA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E21BA9">
        <w:rPr>
          <w:rFonts w:ascii="Consolas" w:eastAsia="Times New Roman" w:hAnsi="Consolas" w:cs="Times New Roman"/>
          <w:sz w:val="20"/>
          <w:szCs w:val="20"/>
          <w:lang w:val="en-GB" w:eastAsia="en-GB"/>
        </w:rPr>
        <w:t xml:space="preserve">    a(ii)</w:t>
      </w:r>
    </w:p>
    <w:p w14:paraId="4D6746AA" w14:textId="77777777" w:rsidR="00E21BA9" w:rsidRPr="00E21BA9" w:rsidRDefault="00E21BA9" w:rsidP="00E21BA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E21BA9">
        <w:rPr>
          <w:rFonts w:ascii="Consolas" w:eastAsia="Times New Roman" w:hAnsi="Consolas" w:cs="Times New Roman"/>
          <w:color w:val="0E00FF"/>
          <w:sz w:val="20"/>
          <w:szCs w:val="20"/>
          <w:lang w:val="en-GB" w:eastAsia="en-GB"/>
        </w:rPr>
        <w:t>end</w:t>
      </w:r>
    </w:p>
    <w:p w14:paraId="0E0EC8A5" w14:textId="77777777" w:rsidR="00E21BA9" w:rsidRPr="00E21BA9" w:rsidRDefault="00E21BA9" w:rsidP="00E21BA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68341018" w14:textId="77777777" w:rsidR="00E21BA9" w:rsidRPr="00E21BA9" w:rsidRDefault="00E21BA9" w:rsidP="00E21BA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E21BA9">
        <w:rPr>
          <w:rFonts w:ascii="Consolas" w:eastAsia="Times New Roman" w:hAnsi="Consolas" w:cs="Times New Roman"/>
          <w:sz w:val="20"/>
          <w:szCs w:val="20"/>
          <w:lang w:val="en-GB" w:eastAsia="en-GB"/>
        </w:rPr>
        <w:t>a = 1:10;</w:t>
      </w:r>
    </w:p>
    <w:p w14:paraId="305A64BA" w14:textId="77777777" w:rsidR="00E21BA9" w:rsidRPr="00E21BA9" w:rsidRDefault="00E21BA9" w:rsidP="00E21BA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E21BA9">
        <w:rPr>
          <w:rFonts w:ascii="Consolas" w:eastAsia="Times New Roman" w:hAnsi="Consolas" w:cs="Times New Roman"/>
          <w:sz w:val="20"/>
          <w:szCs w:val="20"/>
          <w:lang w:val="en-GB" w:eastAsia="en-GB"/>
        </w:rPr>
        <w:t>sum_a = 0;</w:t>
      </w:r>
    </w:p>
    <w:p w14:paraId="16D6FEA7" w14:textId="77777777" w:rsidR="00E21BA9" w:rsidRPr="00E21BA9" w:rsidRDefault="00E21BA9" w:rsidP="00E21BA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E21BA9">
        <w:rPr>
          <w:rFonts w:ascii="Consolas" w:eastAsia="Times New Roman" w:hAnsi="Consolas" w:cs="Times New Roman"/>
          <w:color w:val="0E00FF"/>
          <w:sz w:val="20"/>
          <w:szCs w:val="20"/>
          <w:lang w:val="en-GB" w:eastAsia="en-GB"/>
        </w:rPr>
        <w:t xml:space="preserve">for </w:t>
      </w:r>
      <w:r w:rsidRPr="00E21BA9">
        <w:rPr>
          <w:rFonts w:ascii="Consolas" w:eastAsia="Times New Roman" w:hAnsi="Consolas" w:cs="Times New Roman"/>
          <w:sz w:val="20"/>
          <w:szCs w:val="20"/>
          <w:lang w:val="en-GB" w:eastAsia="en-GB"/>
        </w:rPr>
        <w:t>ii = 1:2:length(a)</w:t>
      </w:r>
    </w:p>
    <w:p w14:paraId="50F4004B" w14:textId="77777777" w:rsidR="00E21BA9" w:rsidRPr="00E21BA9" w:rsidRDefault="00E21BA9" w:rsidP="00E21BA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E21BA9">
        <w:rPr>
          <w:rFonts w:ascii="Consolas" w:eastAsia="Times New Roman" w:hAnsi="Consolas" w:cs="Times New Roman"/>
          <w:sz w:val="20"/>
          <w:szCs w:val="20"/>
          <w:lang w:val="en-GB" w:eastAsia="en-GB"/>
        </w:rPr>
        <w:t xml:space="preserve">    sum_a = sum_a + a(ii)</w:t>
      </w:r>
    </w:p>
    <w:p w14:paraId="3BBC1CDB" w14:textId="77777777" w:rsidR="00E21BA9" w:rsidRPr="00E21BA9" w:rsidRDefault="00E21BA9" w:rsidP="00E21BA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E21BA9">
        <w:rPr>
          <w:rFonts w:ascii="Consolas" w:eastAsia="Times New Roman" w:hAnsi="Consolas" w:cs="Times New Roman"/>
          <w:color w:val="0E00FF"/>
          <w:sz w:val="20"/>
          <w:szCs w:val="20"/>
          <w:lang w:val="en-GB" w:eastAsia="en-GB"/>
        </w:rPr>
        <w:t>end</w:t>
      </w:r>
    </w:p>
    <w:p w14:paraId="3AABCEB5" w14:textId="77777777" w:rsidR="00E21BA9" w:rsidRPr="00E21BA9" w:rsidRDefault="00E21BA9" w:rsidP="00E21BA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E21BA9">
        <w:rPr>
          <w:rFonts w:ascii="Consolas" w:eastAsia="Times New Roman" w:hAnsi="Consolas" w:cs="Times New Roman"/>
          <w:sz w:val="20"/>
          <w:szCs w:val="20"/>
          <w:lang w:val="en-GB" w:eastAsia="en-GB"/>
        </w:rPr>
        <w:t>disp(sum_a)</w:t>
      </w:r>
    </w:p>
    <w:p w14:paraId="6C25C4BA" w14:textId="77777777" w:rsidR="00E21BA9" w:rsidRPr="00E21BA9" w:rsidRDefault="00E21BA9" w:rsidP="00E21BA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7FF8FEA4" w14:textId="77777777" w:rsidR="00E21BA9" w:rsidRPr="00E21BA9" w:rsidRDefault="00E21BA9" w:rsidP="00E21BA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E21BA9">
        <w:rPr>
          <w:rFonts w:ascii="Consolas" w:eastAsia="Times New Roman" w:hAnsi="Consolas" w:cs="Times New Roman"/>
          <w:sz w:val="20"/>
          <w:szCs w:val="20"/>
          <w:lang w:val="en-GB" w:eastAsia="en-GB"/>
        </w:rPr>
        <w:t xml:space="preserve">a = 1:10 </w:t>
      </w:r>
    </w:p>
    <w:p w14:paraId="0E4DC926" w14:textId="77777777" w:rsidR="00E21BA9" w:rsidRPr="00E21BA9" w:rsidRDefault="00E21BA9" w:rsidP="00E21BA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E21BA9">
        <w:rPr>
          <w:rFonts w:ascii="Consolas" w:eastAsia="Times New Roman" w:hAnsi="Consolas" w:cs="Times New Roman"/>
          <w:sz w:val="20"/>
          <w:szCs w:val="20"/>
          <w:lang w:val="en-GB" w:eastAsia="en-GB"/>
        </w:rPr>
        <w:t>ind = [1 4 9 3];</w:t>
      </w:r>
    </w:p>
    <w:p w14:paraId="592A7C1D" w14:textId="77777777" w:rsidR="00E21BA9" w:rsidRPr="00E21BA9" w:rsidRDefault="00E21BA9" w:rsidP="00E21BA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E21BA9">
        <w:rPr>
          <w:rFonts w:ascii="Consolas" w:eastAsia="Times New Roman" w:hAnsi="Consolas" w:cs="Times New Roman"/>
          <w:sz w:val="20"/>
          <w:szCs w:val="20"/>
          <w:lang w:val="en-GB" w:eastAsia="en-GB"/>
        </w:rPr>
        <w:t>sum_a = 0;</w:t>
      </w:r>
    </w:p>
    <w:p w14:paraId="4DE83F0C" w14:textId="77777777" w:rsidR="00E21BA9" w:rsidRPr="00E21BA9" w:rsidRDefault="00E21BA9" w:rsidP="00E21BA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E21BA9">
        <w:rPr>
          <w:rFonts w:ascii="Consolas" w:eastAsia="Times New Roman" w:hAnsi="Consolas" w:cs="Times New Roman"/>
          <w:color w:val="0E00FF"/>
          <w:sz w:val="20"/>
          <w:szCs w:val="20"/>
          <w:lang w:val="en-GB" w:eastAsia="en-GB"/>
        </w:rPr>
        <w:t xml:space="preserve">for </w:t>
      </w:r>
      <w:r w:rsidRPr="00E21BA9">
        <w:rPr>
          <w:rFonts w:ascii="Consolas" w:eastAsia="Times New Roman" w:hAnsi="Consolas" w:cs="Times New Roman"/>
          <w:sz w:val="20"/>
          <w:szCs w:val="20"/>
          <w:lang w:val="en-GB" w:eastAsia="en-GB"/>
        </w:rPr>
        <w:t xml:space="preserve">ii = ind </w:t>
      </w:r>
    </w:p>
    <w:p w14:paraId="61C79962" w14:textId="77777777" w:rsidR="00E21BA9" w:rsidRPr="00E21BA9" w:rsidRDefault="00E21BA9" w:rsidP="00E21BA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E21BA9">
        <w:rPr>
          <w:rFonts w:ascii="Consolas" w:eastAsia="Times New Roman" w:hAnsi="Consolas" w:cs="Times New Roman"/>
          <w:sz w:val="20"/>
          <w:szCs w:val="20"/>
          <w:lang w:val="en-GB" w:eastAsia="en-GB"/>
        </w:rPr>
        <w:t xml:space="preserve">    sum_a = sum_a + a(ii)</w:t>
      </w:r>
    </w:p>
    <w:p w14:paraId="41541F44" w14:textId="77777777" w:rsidR="00E21BA9" w:rsidRPr="00E21BA9" w:rsidRDefault="00E21BA9" w:rsidP="00E21BA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E21BA9">
        <w:rPr>
          <w:rFonts w:ascii="Consolas" w:eastAsia="Times New Roman" w:hAnsi="Consolas" w:cs="Times New Roman"/>
          <w:color w:val="0E00FF"/>
          <w:sz w:val="20"/>
          <w:szCs w:val="20"/>
          <w:lang w:val="en-GB" w:eastAsia="en-GB"/>
        </w:rPr>
        <w:t>end</w:t>
      </w:r>
    </w:p>
    <w:p w14:paraId="5340454D" w14:textId="77777777" w:rsidR="00E21BA9" w:rsidRPr="00E21BA9" w:rsidRDefault="00E21BA9" w:rsidP="00E21BA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E21BA9">
        <w:rPr>
          <w:rFonts w:ascii="Consolas" w:eastAsia="Times New Roman" w:hAnsi="Consolas" w:cs="Times New Roman"/>
          <w:sz w:val="20"/>
          <w:szCs w:val="20"/>
          <w:lang w:val="en-GB" w:eastAsia="en-GB"/>
        </w:rPr>
        <w:t>disp(sum_a)</w:t>
      </w:r>
    </w:p>
    <w:p w14:paraId="63AF6D64" w14:textId="77777777" w:rsidR="00E21BA9" w:rsidRPr="00E21BA9" w:rsidRDefault="00E21BA9" w:rsidP="00E21BA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5C048E09" w14:textId="77777777" w:rsidR="00E21BA9" w:rsidRPr="00E21BA9" w:rsidRDefault="00E21BA9" w:rsidP="00E21BA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E21BA9">
        <w:rPr>
          <w:rFonts w:ascii="Consolas" w:eastAsia="Times New Roman" w:hAnsi="Consolas" w:cs="Times New Roman"/>
          <w:sz w:val="20"/>
          <w:szCs w:val="20"/>
          <w:lang w:val="en-GB" w:eastAsia="en-GB"/>
        </w:rPr>
        <w:t>a = 20:54;</w:t>
      </w:r>
    </w:p>
    <w:p w14:paraId="35C9E103" w14:textId="77777777" w:rsidR="00E21BA9" w:rsidRPr="00E21BA9" w:rsidRDefault="00E21BA9" w:rsidP="00E21BA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E21BA9">
        <w:rPr>
          <w:rFonts w:ascii="Consolas" w:eastAsia="Times New Roman" w:hAnsi="Consolas" w:cs="Times New Roman"/>
          <w:sz w:val="20"/>
          <w:szCs w:val="20"/>
          <w:lang w:val="en-GB" w:eastAsia="en-GB"/>
        </w:rPr>
        <w:t>sum_vec = zeros (1, length(a));</w:t>
      </w:r>
    </w:p>
    <w:p w14:paraId="1CC9FF97" w14:textId="77777777" w:rsidR="00E21BA9" w:rsidRPr="00E21BA9" w:rsidRDefault="00E21BA9" w:rsidP="00E21BA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E21BA9">
        <w:rPr>
          <w:rFonts w:ascii="Consolas" w:eastAsia="Times New Roman" w:hAnsi="Consolas" w:cs="Times New Roman"/>
          <w:sz w:val="20"/>
          <w:szCs w:val="20"/>
          <w:lang w:val="en-GB" w:eastAsia="en-GB"/>
        </w:rPr>
        <w:t>sum_a = 0</w:t>
      </w:r>
    </w:p>
    <w:p w14:paraId="0C5F12FC" w14:textId="77777777" w:rsidR="00E21BA9" w:rsidRPr="00E21BA9" w:rsidRDefault="00E21BA9" w:rsidP="00E21BA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E21BA9">
        <w:rPr>
          <w:rFonts w:ascii="Consolas" w:eastAsia="Times New Roman" w:hAnsi="Consolas" w:cs="Times New Roman"/>
          <w:color w:val="0E00FF"/>
          <w:sz w:val="20"/>
          <w:szCs w:val="20"/>
          <w:lang w:val="en-GB" w:eastAsia="en-GB"/>
        </w:rPr>
        <w:t xml:space="preserve">for </w:t>
      </w:r>
      <w:r w:rsidRPr="00E21BA9">
        <w:rPr>
          <w:rFonts w:ascii="Consolas" w:eastAsia="Times New Roman" w:hAnsi="Consolas" w:cs="Times New Roman"/>
          <w:sz w:val="20"/>
          <w:szCs w:val="20"/>
          <w:lang w:val="en-GB" w:eastAsia="en-GB"/>
        </w:rPr>
        <w:t>ii = 1:length(a)</w:t>
      </w:r>
    </w:p>
    <w:p w14:paraId="3667F9D5" w14:textId="77777777" w:rsidR="00E21BA9" w:rsidRPr="00E21BA9" w:rsidRDefault="00E21BA9" w:rsidP="00E21BA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E21BA9">
        <w:rPr>
          <w:rFonts w:ascii="Consolas" w:eastAsia="Times New Roman" w:hAnsi="Consolas" w:cs="Times New Roman"/>
          <w:sz w:val="20"/>
          <w:szCs w:val="20"/>
          <w:lang w:val="en-GB" w:eastAsia="en-GB"/>
        </w:rPr>
        <w:t xml:space="preserve">    sum_a = sum_a + a(ii);</w:t>
      </w:r>
    </w:p>
    <w:p w14:paraId="4DE82144" w14:textId="77777777" w:rsidR="00E21BA9" w:rsidRPr="00E21BA9" w:rsidRDefault="00E21BA9" w:rsidP="00E21BA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E21BA9">
        <w:rPr>
          <w:rFonts w:ascii="Consolas" w:eastAsia="Times New Roman" w:hAnsi="Consolas" w:cs="Times New Roman"/>
          <w:sz w:val="20"/>
          <w:szCs w:val="20"/>
          <w:lang w:val="en-GB" w:eastAsia="en-GB"/>
        </w:rPr>
        <w:t xml:space="preserve">    sum_vec(ii) = sum_a;</w:t>
      </w:r>
    </w:p>
    <w:p w14:paraId="5D511314" w14:textId="77777777" w:rsidR="00E21BA9" w:rsidRPr="00E21BA9" w:rsidRDefault="00E21BA9" w:rsidP="00E21BA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E21BA9">
        <w:rPr>
          <w:rFonts w:ascii="Consolas" w:eastAsia="Times New Roman" w:hAnsi="Consolas" w:cs="Times New Roman"/>
          <w:color w:val="0E00FF"/>
          <w:sz w:val="20"/>
          <w:szCs w:val="20"/>
          <w:lang w:val="en-GB" w:eastAsia="en-GB"/>
        </w:rPr>
        <w:t>end</w:t>
      </w:r>
    </w:p>
    <w:p w14:paraId="0A55DD41" w14:textId="77777777" w:rsidR="00E21BA9" w:rsidRPr="00E21BA9" w:rsidRDefault="00E21BA9" w:rsidP="00E21BA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E21BA9">
        <w:rPr>
          <w:rFonts w:ascii="Consolas" w:eastAsia="Times New Roman" w:hAnsi="Consolas" w:cs="Times New Roman"/>
          <w:sz w:val="20"/>
          <w:szCs w:val="20"/>
          <w:lang w:val="en-GB" w:eastAsia="en-GB"/>
        </w:rPr>
        <w:t>figure; plot(sum_vec )</w:t>
      </w:r>
    </w:p>
    <w:p w14:paraId="1B15CB2D" w14:textId="77777777" w:rsidR="00E21BA9" w:rsidRPr="00E21BA9" w:rsidRDefault="00E21BA9" w:rsidP="00E21BA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2E20388B" w14:textId="77777777" w:rsidR="00E21BA9" w:rsidRPr="00E21BA9" w:rsidRDefault="00E21BA9" w:rsidP="00E21BA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E21BA9">
        <w:rPr>
          <w:rFonts w:ascii="Consolas" w:eastAsia="Times New Roman" w:hAnsi="Consolas" w:cs="Times New Roman"/>
          <w:sz w:val="20"/>
          <w:szCs w:val="20"/>
          <w:lang w:val="en-GB" w:eastAsia="en-GB"/>
        </w:rPr>
        <w:t>bal = 1000;</w:t>
      </w:r>
    </w:p>
    <w:p w14:paraId="2525F301" w14:textId="77777777" w:rsidR="00E21BA9" w:rsidRPr="00E21BA9" w:rsidRDefault="00E21BA9" w:rsidP="00E21BA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E21BA9">
        <w:rPr>
          <w:rFonts w:ascii="Consolas" w:eastAsia="Times New Roman" w:hAnsi="Consolas" w:cs="Times New Roman"/>
          <w:sz w:val="20"/>
          <w:szCs w:val="20"/>
          <w:lang w:val="en-GB" w:eastAsia="en-GB"/>
        </w:rPr>
        <w:t>num_years = 30;</w:t>
      </w:r>
    </w:p>
    <w:p w14:paraId="3BE84448" w14:textId="77777777" w:rsidR="00E21BA9" w:rsidRPr="00E21BA9" w:rsidRDefault="00E21BA9" w:rsidP="00E21BA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E21BA9">
        <w:rPr>
          <w:rFonts w:ascii="Consolas" w:eastAsia="Times New Roman" w:hAnsi="Consolas" w:cs="Times New Roman"/>
          <w:sz w:val="20"/>
          <w:szCs w:val="20"/>
          <w:lang w:val="en-GB" w:eastAsia="en-GB"/>
        </w:rPr>
        <w:t>bal_vec = zeros(1, num_years);</w:t>
      </w:r>
    </w:p>
    <w:p w14:paraId="58904C9B" w14:textId="77777777" w:rsidR="00E21BA9" w:rsidRPr="00E21BA9" w:rsidRDefault="00E21BA9" w:rsidP="00E21BA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E21BA9">
        <w:rPr>
          <w:rFonts w:ascii="Consolas" w:eastAsia="Times New Roman" w:hAnsi="Consolas" w:cs="Times New Roman"/>
          <w:color w:val="0E00FF"/>
          <w:sz w:val="20"/>
          <w:szCs w:val="20"/>
          <w:lang w:val="en-GB" w:eastAsia="en-GB"/>
        </w:rPr>
        <w:t xml:space="preserve">for </w:t>
      </w:r>
      <w:r w:rsidRPr="00E21BA9">
        <w:rPr>
          <w:rFonts w:ascii="Consolas" w:eastAsia="Times New Roman" w:hAnsi="Consolas" w:cs="Times New Roman"/>
          <w:sz w:val="20"/>
          <w:szCs w:val="20"/>
          <w:lang w:val="en-GB" w:eastAsia="en-GB"/>
        </w:rPr>
        <w:t>year = 1:num_years</w:t>
      </w:r>
    </w:p>
    <w:p w14:paraId="32D7B6F8" w14:textId="77777777" w:rsidR="00E21BA9" w:rsidRPr="00E21BA9" w:rsidRDefault="00E21BA9" w:rsidP="00E21BA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E21BA9">
        <w:rPr>
          <w:rFonts w:ascii="Consolas" w:eastAsia="Times New Roman" w:hAnsi="Consolas" w:cs="Times New Roman"/>
          <w:sz w:val="20"/>
          <w:szCs w:val="20"/>
          <w:lang w:val="en-GB" w:eastAsia="en-GB"/>
        </w:rPr>
        <w:t xml:space="preserve">    bal = 1.08 *bal;</w:t>
      </w:r>
    </w:p>
    <w:p w14:paraId="189307B6" w14:textId="77777777" w:rsidR="00E21BA9" w:rsidRPr="00E21BA9" w:rsidRDefault="00E21BA9" w:rsidP="00E21BA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E21BA9">
        <w:rPr>
          <w:rFonts w:ascii="Consolas" w:eastAsia="Times New Roman" w:hAnsi="Consolas" w:cs="Times New Roman"/>
          <w:sz w:val="20"/>
          <w:szCs w:val="20"/>
          <w:lang w:val="en-GB" w:eastAsia="en-GB"/>
        </w:rPr>
        <w:t xml:space="preserve">    bal_vec(year) = bal;</w:t>
      </w:r>
    </w:p>
    <w:p w14:paraId="5B9B8CC2" w14:textId="77777777" w:rsidR="00E21BA9" w:rsidRPr="00E21BA9" w:rsidRDefault="00E21BA9" w:rsidP="00E21BA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E21BA9">
        <w:rPr>
          <w:rFonts w:ascii="Consolas" w:eastAsia="Times New Roman" w:hAnsi="Consolas" w:cs="Times New Roman"/>
          <w:color w:val="0E00FF"/>
          <w:sz w:val="20"/>
          <w:szCs w:val="20"/>
          <w:lang w:val="en-GB" w:eastAsia="en-GB"/>
        </w:rPr>
        <w:t>end</w:t>
      </w:r>
    </w:p>
    <w:p w14:paraId="7973DECA" w14:textId="77777777" w:rsidR="00E21BA9" w:rsidRPr="00E21BA9" w:rsidRDefault="00E21BA9" w:rsidP="00E21BA9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  <w:r w:rsidRPr="00E21BA9">
        <w:rPr>
          <w:rFonts w:ascii="Consolas" w:eastAsia="Times New Roman" w:hAnsi="Consolas" w:cs="Times New Roman"/>
          <w:sz w:val="20"/>
          <w:szCs w:val="20"/>
          <w:lang w:val="en-GB" w:eastAsia="en-GB"/>
        </w:rPr>
        <w:t>figure;plot(bal_vec)</w:t>
      </w:r>
    </w:p>
    <w:p w14:paraId="65D0D399" w14:textId="77777777" w:rsidR="00E21BA9" w:rsidRDefault="00E21BA9" w:rsidP="00F904BA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  <w:lang w:val="en-GB" w:eastAsia="en-GB"/>
        </w:rPr>
      </w:pPr>
    </w:p>
    <w:p w14:paraId="0CBAD366" w14:textId="77777777" w:rsidR="00E21BA9" w:rsidRDefault="00E21BA9" w:rsidP="00F904BA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  <w:lang w:val="en-GB" w:eastAsia="en-GB"/>
        </w:rPr>
      </w:pPr>
    </w:p>
    <w:p w14:paraId="74E84D0D" w14:textId="77777777" w:rsidR="00E21BA9" w:rsidRDefault="00E21BA9" w:rsidP="00F904BA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  <w:lang w:val="en-GB" w:eastAsia="en-GB"/>
        </w:rPr>
      </w:pPr>
    </w:p>
    <w:p w14:paraId="62AE5889" w14:textId="77777777" w:rsidR="00E21BA9" w:rsidRDefault="00E21BA9" w:rsidP="00F904BA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  <w:lang w:val="en-GB" w:eastAsia="en-GB"/>
        </w:rPr>
      </w:pPr>
    </w:p>
    <w:p w14:paraId="4939F128" w14:textId="77777777" w:rsidR="00E21BA9" w:rsidRDefault="00E21BA9" w:rsidP="00F904BA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  <w:lang w:val="en-GB" w:eastAsia="en-GB"/>
        </w:rPr>
      </w:pPr>
    </w:p>
    <w:p w14:paraId="514F209B" w14:textId="230DFD3E" w:rsidR="00E21BA9" w:rsidRDefault="00737C68" w:rsidP="00F904BA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  <w:lang w:val="en-GB" w:eastAsia="en-GB"/>
        </w:rPr>
      </w:pPr>
      <w:r w:rsidRPr="00737C68">
        <w:rPr>
          <w:rFonts w:ascii="Times New Roman" w:eastAsia="Times New Roman" w:hAnsi="Times New Roman" w:cs="Times New Roman"/>
          <w:b/>
          <w:bCs/>
          <w:i/>
          <w:iCs/>
          <w:noProof/>
          <w:sz w:val="28"/>
          <w:szCs w:val="28"/>
          <w:lang w:val="en-GB" w:eastAsia="en-GB"/>
        </w:rPr>
        <w:lastRenderedPageBreak/>
        <w:drawing>
          <wp:anchor distT="0" distB="0" distL="114300" distR="114300" simplePos="0" relativeHeight="251658240" behindDoc="0" locked="0" layoutInCell="1" allowOverlap="1" wp14:anchorId="56AA1922" wp14:editId="446D1F20">
            <wp:simplePos x="0" y="0"/>
            <wp:positionH relativeFrom="column">
              <wp:posOffset>552450</wp:posOffset>
            </wp:positionH>
            <wp:positionV relativeFrom="paragraph">
              <wp:posOffset>0</wp:posOffset>
            </wp:positionV>
            <wp:extent cx="4495800" cy="4085590"/>
            <wp:effectExtent l="0" t="0" r="0" b="0"/>
            <wp:wrapThrough wrapText="bothSides">
              <wp:wrapPolygon edited="0">
                <wp:start x="0" y="0"/>
                <wp:lineTo x="0" y="21452"/>
                <wp:lineTo x="21508" y="21452"/>
                <wp:lineTo x="21508" y="0"/>
                <wp:lineTo x="0" y="0"/>
              </wp:wrapPolygon>
            </wp:wrapThrough>
            <wp:docPr id="2" name="Picture 2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line char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5800" cy="4085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DFFC39" w14:textId="6F3A1A40" w:rsidR="00E21BA9" w:rsidRPr="000A5D84" w:rsidRDefault="00E21BA9" w:rsidP="00F904BA">
      <w:pPr>
        <w:spacing w:after="0" w:line="240" w:lineRule="auto"/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  <w:lang w:val="en-GB" w:eastAsia="en-GB"/>
        </w:rPr>
      </w:pPr>
    </w:p>
    <w:p w14:paraId="00CD9796" w14:textId="152212DE" w:rsidR="000A5D84" w:rsidRPr="00F904BA" w:rsidRDefault="000A5D84" w:rsidP="00F904BA">
      <w:pPr>
        <w:spacing w:after="0" w:line="240" w:lineRule="auto"/>
        <w:rPr>
          <w:rFonts w:ascii="Consolas" w:eastAsia="Times New Roman" w:hAnsi="Consolas" w:cs="Times New Roman"/>
          <w:sz w:val="20"/>
          <w:szCs w:val="20"/>
          <w:lang w:val="en-GB" w:eastAsia="en-GB"/>
        </w:rPr>
      </w:pPr>
    </w:p>
    <w:p w14:paraId="6F55B9F5" w14:textId="301BF1EE" w:rsidR="00865479" w:rsidRPr="00CF49C4" w:rsidRDefault="00865479" w:rsidP="00865479">
      <w:pPr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  <w:lang w:val="en-GB"/>
        </w:rPr>
      </w:pPr>
    </w:p>
    <w:p w14:paraId="0322E3D8" w14:textId="2A07A47D" w:rsidR="00836A73" w:rsidRDefault="00836A73"/>
    <w:p w14:paraId="2879291A" w14:textId="51B61111" w:rsidR="30B75A5F" w:rsidRDefault="30B75A5F" w:rsidP="30B75A5F">
      <w:pPr>
        <w:rPr>
          <w:rFonts w:ascii="Times New Roman" w:eastAsia="Times New Roman" w:hAnsi="Times New Roman" w:cs="Times New Roman"/>
          <w:b/>
          <w:bCs/>
          <w:i/>
          <w:iCs/>
          <w:sz w:val="28"/>
          <w:szCs w:val="28"/>
        </w:rPr>
      </w:pPr>
    </w:p>
    <w:p w14:paraId="43A0E5A0" w14:textId="6E481176" w:rsidR="30B75A5F" w:rsidRDefault="30B75A5F" w:rsidP="30B75A5F"/>
    <w:p w14:paraId="42497740" w14:textId="0B15DFEA" w:rsidR="004D0BE8" w:rsidRDefault="004D0BE8" w:rsidP="004D0BE8">
      <w:pPr>
        <w:pStyle w:val="ListParagraph"/>
      </w:pPr>
    </w:p>
    <w:p w14:paraId="203069FA" w14:textId="77777777" w:rsidR="00BA3331" w:rsidRPr="00BA3331" w:rsidRDefault="00BA3331" w:rsidP="00BA3331"/>
    <w:p w14:paraId="18A35A69" w14:textId="01956C3A" w:rsidR="00BA3331" w:rsidRPr="00BA3331" w:rsidRDefault="00BA3331" w:rsidP="00BA3331"/>
    <w:p w14:paraId="46BD4A61" w14:textId="13CCF033" w:rsidR="00BA3331" w:rsidRPr="00BA3331" w:rsidRDefault="00BA3331" w:rsidP="00BA3331"/>
    <w:p w14:paraId="0501616D" w14:textId="6359E78E" w:rsidR="00BA3331" w:rsidRPr="00BA3331" w:rsidRDefault="00BA3331" w:rsidP="00BA3331"/>
    <w:p w14:paraId="131A75CE" w14:textId="62FF6F31" w:rsidR="00BA3331" w:rsidRPr="00BA3331" w:rsidRDefault="00BA3331" w:rsidP="00BA3331"/>
    <w:p w14:paraId="4646A425" w14:textId="4D35CF81" w:rsidR="00BA3331" w:rsidRPr="00BA3331" w:rsidRDefault="00BA3331" w:rsidP="00BA3331"/>
    <w:p w14:paraId="5E82777B" w14:textId="72B16A5F" w:rsidR="00BA3331" w:rsidRPr="00BA3331" w:rsidRDefault="00BA3331" w:rsidP="00BA3331"/>
    <w:p w14:paraId="6916C1BF" w14:textId="3CC3C1E3" w:rsidR="00BA3331" w:rsidRPr="00BA3331" w:rsidRDefault="00BA3331" w:rsidP="00BA3331">
      <w:r w:rsidRPr="00BA3331">
        <w:rPr>
          <w:noProof/>
        </w:rPr>
        <w:drawing>
          <wp:anchor distT="0" distB="0" distL="114300" distR="114300" simplePos="0" relativeHeight="251658241" behindDoc="0" locked="0" layoutInCell="1" allowOverlap="1" wp14:anchorId="3AA52F75" wp14:editId="6339B1E5">
            <wp:simplePos x="0" y="0"/>
            <wp:positionH relativeFrom="column">
              <wp:posOffset>552450</wp:posOffset>
            </wp:positionH>
            <wp:positionV relativeFrom="paragraph">
              <wp:posOffset>144145</wp:posOffset>
            </wp:positionV>
            <wp:extent cx="4448175" cy="4024355"/>
            <wp:effectExtent l="0" t="0" r="0" b="0"/>
            <wp:wrapThrough wrapText="bothSides">
              <wp:wrapPolygon edited="0">
                <wp:start x="0" y="0"/>
                <wp:lineTo x="0" y="21474"/>
                <wp:lineTo x="21461" y="21474"/>
                <wp:lineTo x="21461" y="0"/>
                <wp:lineTo x="0" y="0"/>
              </wp:wrapPolygon>
            </wp:wrapThrough>
            <wp:docPr id="3" name="Picture 3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 with low confidenc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8175" cy="4024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25D652" w14:textId="0F1BE8EF" w:rsidR="00BA3331" w:rsidRPr="00BA3331" w:rsidRDefault="00BA3331" w:rsidP="00BA3331"/>
    <w:p w14:paraId="34813D51" w14:textId="7E431898" w:rsidR="00BA3331" w:rsidRPr="00BA3331" w:rsidRDefault="00BA3331" w:rsidP="00BA3331"/>
    <w:p w14:paraId="4D88C3E7" w14:textId="77777777" w:rsidR="00BA3331" w:rsidRPr="00BA3331" w:rsidRDefault="00BA3331" w:rsidP="00BA3331"/>
    <w:p w14:paraId="5D9DCC4F" w14:textId="2357F2B5" w:rsidR="00BA3331" w:rsidRDefault="00BA3331" w:rsidP="00BA3331"/>
    <w:p w14:paraId="5491DB16" w14:textId="60B13904" w:rsidR="004D0BE8" w:rsidRDefault="00BA3331" w:rsidP="00BA3331">
      <w:r>
        <w:tab/>
      </w:r>
    </w:p>
    <w:sectPr w:rsidR="004D0B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93582"/>
    <w:multiLevelType w:val="hybridMultilevel"/>
    <w:tmpl w:val="06C891F8"/>
    <w:lvl w:ilvl="0" w:tplc="E39803C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B7F91C"/>
    <w:multiLevelType w:val="hybridMultilevel"/>
    <w:tmpl w:val="96C8DC7A"/>
    <w:lvl w:ilvl="0" w:tplc="B77A6C7E">
      <w:start w:val="1"/>
      <w:numFmt w:val="decimal"/>
      <w:lvlText w:val="%1."/>
      <w:lvlJc w:val="left"/>
      <w:pPr>
        <w:ind w:left="720" w:hanging="360"/>
      </w:pPr>
    </w:lvl>
    <w:lvl w:ilvl="1" w:tplc="ACB63F84">
      <w:start w:val="1"/>
      <w:numFmt w:val="lowerLetter"/>
      <w:lvlText w:val="%2."/>
      <w:lvlJc w:val="left"/>
      <w:pPr>
        <w:ind w:left="1440" w:hanging="360"/>
      </w:pPr>
    </w:lvl>
    <w:lvl w:ilvl="2" w:tplc="2196F89C">
      <w:start w:val="1"/>
      <w:numFmt w:val="lowerRoman"/>
      <w:lvlText w:val="%3."/>
      <w:lvlJc w:val="right"/>
      <w:pPr>
        <w:ind w:left="2160" w:hanging="180"/>
      </w:pPr>
    </w:lvl>
    <w:lvl w:ilvl="3" w:tplc="018CC704">
      <w:start w:val="1"/>
      <w:numFmt w:val="decimal"/>
      <w:lvlText w:val="%4."/>
      <w:lvlJc w:val="left"/>
      <w:pPr>
        <w:ind w:left="2880" w:hanging="360"/>
      </w:pPr>
    </w:lvl>
    <w:lvl w:ilvl="4" w:tplc="69EAD642">
      <w:start w:val="1"/>
      <w:numFmt w:val="lowerLetter"/>
      <w:lvlText w:val="%5."/>
      <w:lvlJc w:val="left"/>
      <w:pPr>
        <w:ind w:left="3600" w:hanging="360"/>
      </w:pPr>
    </w:lvl>
    <w:lvl w:ilvl="5" w:tplc="5D20FC52">
      <w:start w:val="1"/>
      <w:numFmt w:val="lowerRoman"/>
      <w:lvlText w:val="%6."/>
      <w:lvlJc w:val="right"/>
      <w:pPr>
        <w:ind w:left="4320" w:hanging="180"/>
      </w:pPr>
    </w:lvl>
    <w:lvl w:ilvl="6" w:tplc="5C3A9B14">
      <w:start w:val="1"/>
      <w:numFmt w:val="decimal"/>
      <w:lvlText w:val="%7."/>
      <w:lvlJc w:val="left"/>
      <w:pPr>
        <w:ind w:left="5040" w:hanging="360"/>
      </w:pPr>
    </w:lvl>
    <w:lvl w:ilvl="7" w:tplc="CE0AF6B8">
      <w:start w:val="1"/>
      <w:numFmt w:val="lowerLetter"/>
      <w:lvlText w:val="%8."/>
      <w:lvlJc w:val="left"/>
      <w:pPr>
        <w:ind w:left="5760" w:hanging="360"/>
      </w:pPr>
    </w:lvl>
    <w:lvl w:ilvl="8" w:tplc="82A451F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C232E0C"/>
    <w:multiLevelType w:val="hybridMultilevel"/>
    <w:tmpl w:val="EBD4EC24"/>
    <w:lvl w:ilvl="0" w:tplc="87F42BF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9998829">
    <w:abstractNumId w:val="0"/>
  </w:num>
  <w:num w:numId="2" w16cid:durableId="381445675">
    <w:abstractNumId w:val="2"/>
  </w:num>
  <w:num w:numId="3" w16cid:durableId="14218716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zNzW3MDQzMTQxtTBT0lEKTi0uzszPAykwqQUAI8ZTDCwAAAA="/>
  </w:docVars>
  <w:rsids>
    <w:rsidRoot w:val="34027A86"/>
    <w:rsid w:val="000A5D84"/>
    <w:rsid w:val="000F12A2"/>
    <w:rsid w:val="002E4F2F"/>
    <w:rsid w:val="004D0BE8"/>
    <w:rsid w:val="005335B4"/>
    <w:rsid w:val="00605B66"/>
    <w:rsid w:val="00616B27"/>
    <w:rsid w:val="006355C3"/>
    <w:rsid w:val="0069557C"/>
    <w:rsid w:val="006D2F02"/>
    <w:rsid w:val="00737C68"/>
    <w:rsid w:val="00776E2D"/>
    <w:rsid w:val="007A0307"/>
    <w:rsid w:val="0083047B"/>
    <w:rsid w:val="00836A73"/>
    <w:rsid w:val="00842898"/>
    <w:rsid w:val="00865479"/>
    <w:rsid w:val="008A71BD"/>
    <w:rsid w:val="008B512A"/>
    <w:rsid w:val="008F00D1"/>
    <w:rsid w:val="0092725C"/>
    <w:rsid w:val="009A5E43"/>
    <w:rsid w:val="009D17DC"/>
    <w:rsid w:val="00AD4D39"/>
    <w:rsid w:val="00B778CC"/>
    <w:rsid w:val="00B91F0C"/>
    <w:rsid w:val="00BA3331"/>
    <w:rsid w:val="00BF076A"/>
    <w:rsid w:val="00C94DF5"/>
    <w:rsid w:val="00CF49C4"/>
    <w:rsid w:val="00D04DB6"/>
    <w:rsid w:val="00DC1C65"/>
    <w:rsid w:val="00DE37FD"/>
    <w:rsid w:val="00E21BA9"/>
    <w:rsid w:val="00E24795"/>
    <w:rsid w:val="00E924E6"/>
    <w:rsid w:val="00F762A5"/>
    <w:rsid w:val="00F904BA"/>
    <w:rsid w:val="030A0308"/>
    <w:rsid w:val="30B75A5F"/>
    <w:rsid w:val="34027A86"/>
    <w:rsid w:val="3C52ADDB"/>
    <w:rsid w:val="58321194"/>
    <w:rsid w:val="6EE570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027A86"/>
  <w15:chartTrackingRefBased/>
  <w15:docId w15:val="{EB27EA43-D357-408D-BD6E-368EBAF3DF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605B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normaltextrun">
    <w:name w:val="normaltextrun"/>
    <w:basedOn w:val="DefaultParagraphFont"/>
    <w:rsid w:val="00605B66"/>
  </w:style>
  <w:style w:type="character" w:customStyle="1" w:styleId="eop">
    <w:name w:val="eop"/>
    <w:basedOn w:val="DefaultParagraphFont"/>
    <w:rsid w:val="00605B66"/>
  </w:style>
  <w:style w:type="paragraph" w:styleId="ListParagraph">
    <w:name w:val="List Paragraph"/>
    <w:basedOn w:val="Normal"/>
    <w:uiPriority w:val="34"/>
    <w:qFormat/>
    <w:rsid w:val="00DC1C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49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42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2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9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628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69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2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0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0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5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5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99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3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9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2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1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9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9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0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5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26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539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71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3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93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1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5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9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4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1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1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6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6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65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3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1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7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7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8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6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5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97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3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7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2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5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47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4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9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964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53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208</Words>
  <Characters>1186</Characters>
  <Application>Microsoft Office Word</Application>
  <DocSecurity>0</DocSecurity>
  <Lines>9</Lines>
  <Paragraphs>2</Paragraphs>
  <ScaleCrop>false</ScaleCrop>
  <Company/>
  <LinksUpToDate>false</LinksUpToDate>
  <CharactersWithSpaces>1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anovskis,Aleksandrs A.</dc:creator>
  <cp:keywords/>
  <dc:description/>
  <cp:lastModifiedBy>Rubenis-Žeļeznovs,Ričards R.</cp:lastModifiedBy>
  <cp:revision>18</cp:revision>
  <cp:lastPrinted>2022-11-28T16:16:00Z</cp:lastPrinted>
  <dcterms:created xsi:type="dcterms:W3CDTF">2022-11-23T20:16:00Z</dcterms:created>
  <dcterms:modified xsi:type="dcterms:W3CDTF">2022-11-28T16:19:00Z</dcterms:modified>
</cp:coreProperties>
</file>